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8F9" w:rsidRDefault="004C48F9" w:rsidP="00DA3114"/>
    <w:p w:rsidR="004C48F9" w:rsidRDefault="004C48F9" w:rsidP="003A256C">
      <w:pPr>
        <w:jc w:val="center"/>
      </w:pPr>
    </w:p>
    <w:p w:rsidR="003A256C" w:rsidRDefault="003A256C" w:rsidP="003A256C">
      <w:pPr>
        <w:jc w:val="center"/>
      </w:pPr>
      <w:r>
        <w:rPr>
          <w:noProof/>
          <w:lang w:eastAsia="en-ZA"/>
        </w:rPr>
        <w:drawing>
          <wp:inline distT="0" distB="0" distL="0" distR="0" wp14:anchorId="55E0C163" wp14:editId="2A67C730">
            <wp:extent cx="1676400" cy="167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A256C" w:rsidRPr="00C03259" w:rsidRDefault="003A256C" w:rsidP="003A256C">
      <w:pPr>
        <w:jc w:val="center"/>
        <w:rPr>
          <w:b/>
        </w:rPr>
      </w:pPr>
      <w:r w:rsidRPr="00C03259">
        <w:rPr>
          <w:b/>
        </w:rPr>
        <w:t xml:space="preserve">OFFICE OF THE CHIEF JUSTICE </w:t>
      </w:r>
    </w:p>
    <w:p w:rsidR="003A256C" w:rsidRPr="00C03259" w:rsidRDefault="003A256C" w:rsidP="003A256C">
      <w:pPr>
        <w:jc w:val="center"/>
        <w:rPr>
          <w:b/>
        </w:rPr>
      </w:pPr>
      <w:r w:rsidRPr="00C03259">
        <w:rPr>
          <w:b/>
        </w:rPr>
        <w:t>(REPUBLIC OF SOUTH AFRICA)</w:t>
      </w:r>
    </w:p>
    <w:p w:rsidR="003A256C" w:rsidRPr="00214390" w:rsidRDefault="003A256C" w:rsidP="003A256C">
      <w:pPr>
        <w:jc w:val="center"/>
        <w:rPr>
          <w:b/>
        </w:rPr>
      </w:pPr>
      <w:r w:rsidRPr="00C03259">
        <w:rPr>
          <w:b/>
        </w:rPr>
        <w:t xml:space="preserve">GAUTENG DIVISION, </w:t>
      </w:r>
      <w:r w:rsidR="00A95E40">
        <w:rPr>
          <w:b/>
        </w:rPr>
        <w:t>PRETORIA</w:t>
      </w:r>
    </w:p>
    <w:p w:rsidR="003A256C" w:rsidRDefault="00A95E40" w:rsidP="003A256C">
      <w:r>
        <w:rPr>
          <w:b/>
        </w:rPr>
        <w:t>UNOPPOSED ROLL FOR THE 2</w:t>
      </w:r>
      <w:proofErr w:type="gramStart"/>
      <w:r w:rsidRPr="00A95E40">
        <w:rPr>
          <w:b/>
          <w:vertAlign w:val="superscript"/>
        </w:rPr>
        <w:t>ND</w:t>
      </w:r>
      <w:r>
        <w:rPr>
          <w:b/>
        </w:rPr>
        <w:t xml:space="preserve"> </w:t>
      </w:r>
      <w:r w:rsidR="003A256C">
        <w:rPr>
          <w:b/>
        </w:rPr>
        <w:t xml:space="preserve"> </w:t>
      </w:r>
      <w:r>
        <w:rPr>
          <w:b/>
        </w:rPr>
        <w:t>MARCH</w:t>
      </w:r>
      <w:proofErr w:type="gramEnd"/>
      <w:r w:rsidR="003A256C">
        <w:rPr>
          <w:b/>
        </w:rPr>
        <w:t xml:space="preserve"> 2021</w:t>
      </w:r>
      <w:r w:rsidR="003A256C">
        <w:t>.</w:t>
      </w:r>
    </w:p>
    <w:p w:rsidR="003A256C" w:rsidRDefault="003A256C" w:rsidP="003A256C">
      <w:pPr>
        <w:rPr>
          <w:rStyle w:val="Hyperlink"/>
        </w:rPr>
      </w:pPr>
      <w:r w:rsidRPr="00F226E4">
        <w:rPr>
          <w:b/>
        </w:rPr>
        <w:t>BEFORE THE HONOURABLE JUDGE</w:t>
      </w:r>
      <w:r>
        <w:rPr>
          <w:b/>
        </w:rPr>
        <w:t>: MIA J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UGDES’ SECRETARY:</w:t>
      </w:r>
      <w:r w:rsidRPr="00C3179C">
        <w:t xml:space="preserve"> </w:t>
      </w:r>
      <w:hyperlink r:id="rId7" w:history="1">
        <w:r w:rsidR="00A95E40">
          <w:rPr>
            <w:rStyle w:val="Hyperlink"/>
          </w:rPr>
          <w:t>AThangavhuelelo</w:t>
        </w:r>
        <w:r w:rsidR="00FE5B5C" w:rsidRPr="00B62B38">
          <w:rPr>
            <w:rStyle w:val="Hyperlink"/>
          </w:rPr>
          <w:t>@judiciary.org.za</w:t>
        </w:r>
      </w:hyperlink>
    </w:p>
    <w:p w:rsidR="00FE5B5C" w:rsidRDefault="00FE5B5C" w:rsidP="003A256C">
      <w:pPr>
        <w:rPr>
          <w:rStyle w:val="Hyperlink"/>
        </w:rPr>
      </w:pPr>
    </w:p>
    <w:p w:rsidR="00FE5B5C" w:rsidRPr="00FE5B5C" w:rsidRDefault="00FE5B5C" w:rsidP="00FE5B5C">
      <w:pPr>
        <w:shd w:val="clear" w:color="auto" w:fill="FFFFFF"/>
        <w:spacing w:line="240" w:lineRule="auto"/>
        <w:rPr>
          <w:rFonts w:ascii="Segoe UI" w:eastAsia="Times New Roman" w:hAnsi="Segoe UI" w:cs="Segoe UI"/>
          <w:color w:val="252424"/>
          <w:sz w:val="24"/>
          <w:szCs w:val="24"/>
          <w:lang w:eastAsia="en-ZA"/>
        </w:rPr>
      </w:pPr>
      <w:r w:rsidRPr="00FE5B5C">
        <w:rPr>
          <w:rFonts w:ascii="Segoe UI" w:eastAsia="Times New Roman" w:hAnsi="Segoe UI" w:cs="Segoe UI"/>
          <w:color w:val="252424"/>
          <w:sz w:val="36"/>
          <w:szCs w:val="36"/>
          <w:lang w:eastAsia="en-ZA"/>
        </w:rPr>
        <w:t>Microsoft Teams meeting</w:t>
      </w:r>
    </w:p>
    <w:p w:rsidR="00FE5B5C" w:rsidRPr="00FE5B5C" w:rsidRDefault="00FE5B5C" w:rsidP="00FE5B5C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52424"/>
          <w:sz w:val="24"/>
          <w:szCs w:val="24"/>
          <w:lang w:eastAsia="en-ZA"/>
        </w:rPr>
      </w:pPr>
      <w:r w:rsidRPr="00FE5B5C">
        <w:rPr>
          <w:rFonts w:ascii="Segoe UI" w:eastAsia="Times New Roman" w:hAnsi="Segoe UI" w:cs="Segoe UI"/>
          <w:b/>
          <w:bCs/>
          <w:color w:val="252424"/>
          <w:sz w:val="21"/>
          <w:szCs w:val="21"/>
          <w:lang w:eastAsia="en-ZA"/>
        </w:rPr>
        <w:t>Join on your computer or mobile app</w:t>
      </w:r>
    </w:p>
    <w:p w:rsidR="00CE4123" w:rsidRDefault="00CE4123" w:rsidP="00CE4123">
      <w:pPr>
        <w:rPr>
          <w:rFonts w:ascii="Times New Roman" w:hAnsi="Times New Roman" w:cs="Times New Roman"/>
          <w:sz w:val="24"/>
          <w:szCs w:val="24"/>
          <w:lang w:eastAsia="en-ZA"/>
        </w:rPr>
      </w:pPr>
      <w:hyperlink r:id="rId8" w:tgtFrame="_blank" w:history="1">
        <w:r>
          <w:rPr>
            <w:rStyle w:val="Hyperlink"/>
            <w:rFonts w:ascii="Segoe UI Semibold" w:hAnsi="Segoe UI Semibold" w:cs="Segoe UI Semibold"/>
            <w:color w:val="6264A7"/>
            <w:sz w:val="27"/>
            <w:szCs w:val="27"/>
            <w:lang w:eastAsia="en-ZA"/>
          </w:rPr>
          <w:t>Join Microsoft Teams Meeting</w:t>
        </w:r>
      </w:hyperlink>
      <w:r>
        <w:rPr>
          <w:rFonts w:ascii="Times New Roman" w:hAnsi="Times New Roman" w:cs="Times New Roman"/>
          <w:sz w:val="24"/>
          <w:szCs w:val="24"/>
          <w:lang w:eastAsia="en-ZA"/>
        </w:rPr>
        <w:t xml:space="preserve"> </w:t>
      </w:r>
    </w:p>
    <w:p w:rsidR="00CE4123" w:rsidRDefault="00CE4123" w:rsidP="00CE4123">
      <w:pPr>
        <w:rPr>
          <w:rFonts w:ascii="Times New Roman" w:hAnsi="Times New Roman" w:cs="Times New Roman"/>
          <w:sz w:val="24"/>
          <w:szCs w:val="24"/>
          <w:lang w:eastAsia="en-ZA"/>
        </w:rPr>
      </w:pPr>
      <w:hyperlink r:id="rId9" w:tgtFrame="_blank" w:history="1">
        <w:r>
          <w:rPr>
            <w:rStyle w:val="Hyperlink"/>
            <w:rFonts w:ascii="Times New Roman" w:hAnsi="Times New Roman" w:cs="Times New Roman"/>
            <w:color w:val="6264A7"/>
            <w:sz w:val="18"/>
            <w:szCs w:val="18"/>
            <w:lang w:eastAsia="en-ZA"/>
          </w:rPr>
          <w:t>Learn more about Teams</w:t>
        </w:r>
      </w:hyperlink>
      <w:r>
        <w:rPr>
          <w:rFonts w:ascii="Times New Roman" w:hAnsi="Times New Roman" w:cs="Times New Roman"/>
          <w:sz w:val="24"/>
          <w:szCs w:val="24"/>
          <w:lang w:eastAsia="en-ZA"/>
        </w:rPr>
        <w:t xml:space="preserve"> </w:t>
      </w:r>
    </w:p>
    <w:p w:rsidR="00FE5B5C" w:rsidRDefault="00FE5B5C" w:rsidP="003A256C">
      <w:pPr>
        <w:rPr>
          <w:rStyle w:val="Hyperlink"/>
        </w:rPr>
      </w:pPr>
    </w:p>
    <w:p w:rsidR="00FE5B5C" w:rsidRDefault="00FE5B5C" w:rsidP="003A256C">
      <w:pPr>
        <w:rPr>
          <w:rStyle w:val="Hyperlink"/>
        </w:rPr>
      </w:pPr>
    </w:p>
    <w:p w:rsidR="00FE5B5C" w:rsidRDefault="00FE5B5C" w:rsidP="003A256C">
      <w:pPr>
        <w:rPr>
          <w:rStyle w:val="Hyperlink"/>
        </w:rPr>
      </w:pPr>
    </w:p>
    <w:p w:rsidR="00FE5B5C" w:rsidRPr="00ED2994" w:rsidRDefault="00FE5B5C" w:rsidP="00FE5B5C">
      <w:pPr>
        <w:spacing w:after="200" w:line="276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Please note the following:</w:t>
      </w:r>
    </w:p>
    <w:p w:rsidR="00FE5B5C" w:rsidRPr="00ED2994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Court session will start at 10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>h00.</w:t>
      </w:r>
    </w:p>
    <w:p w:rsidR="00FE5B5C" w:rsidRPr="00ED2994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Draft orders should be emailed to the abov</w:t>
      </w:r>
      <w:r>
        <w:rPr>
          <w:rFonts w:ascii="Calibri" w:eastAsia="Calibri" w:hAnsi="Calibri" w:cs="Calibri"/>
          <w:color w:val="000000"/>
          <w:sz w:val="24"/>
          <w:szCs w:val="24"/>
        </w:rPr>
        <w:t>e email address in word version and name of the parties in the subject line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Court will start with postponements</w:t>
      </w:r>
      <w:r>
        <w:rPr>
          <w:rFonts w:ascii="Calibri" w:eastAsia="Calibri" w:hAnsi="Calibri" w:cs="Calibri"/>
          <w:color w:val="000000"/>
          <w:sz w:val="24"/>
          <w:szCs w:val="24"/>
        </w:rPr>
        <w:t>, settlements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 xml:space="preserve"> and rem</w:t>
      </w:r>
      <w:r>
        <w:rPr>
          <w:rFonts w:ascii="Calibri" w:eastAsia="Calibri" w:hAnsi="Calibri" w:cs="Calibri"/>
          <w:color w:val="000000"/>
          <w:sz w:val="24"/>
          <w:szCs w:val="24"/>
        </w:rPr>
        <w:t>ovals, matters will then be called according to the roll.</w:t>
      </w:r>
    </w:p>
    <w:p w:rsidR="00FE5B5C" w:rsidRPr="00ED2994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Notice of removals can be emailed to the above email address for matters removed by notice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Matters that become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 xml:space="preserve"> opposed will be referred to </w:t>
      </w:r>
      <w:r>
        <w:rPr>
          <w:rFonts w:ascii="Calibri" w:eastAsia="Calibri" w:hAnsi="Calibri" w:cs="Calibri"/>
          <w:color w:val="000000"/>
          <w:sz w:val="24"/>
          <w:szCs w:val="24"/>
        </w:rPr>
        <w:t>opposed motion court.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The Microsoft te</w:t>
      </w:r>
      <w:r>
        <w:rPr>
          <w:rFonts w:ascii="Calibri" w:eastAsia="Calibri" w:hAnsi="Calibri" w:cs="Calibri"/>
          <w:color w:val="000000"/>
          <w:sz w:val="24"/>
          <w:szCs w:val="24"/>
        </w:rPr>
        <w:t>ams meeting link is attached above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F705BC">
        <w:rPr>
          <w:rFonts w:ascii="Calibri" w:eastAsia="Calibri" w:hAnsi="Calibri" w:cs="Calibri"/>
          <w:color w:val="000000"/>
          <w:sz w:val="24"/>
          <w:szCs w:val="24"/>
        </w:rPr>
        <w:t>We are not dealing with matters that were not placed timeously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Parties appearing in person with no </w:t>
      </w:r>
      <w:r w:rsidRPr="00F705BC">
        <w:rPr>
          <w:rFonts w:ascii="Calibri" w:eastAsia="Calibri" w:hAnsi="Calibri" w:cs="Calibri"/>
          <w:color w:val="000000"/>
          <w:sz w:val="24"/>
          <w:szCs w:val="24"/>
        </w:rPr>
        <w:t>facilitie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to attend to an online hearing, </w:t>
      </w:r>
      <w:r w:rsidRPr="00F705BC">
        <w:rPr>
          <w:rFonts w:ascii="Calibri" w:eastAsia="Calibri" w:hAnsi="Calibri" w:cs="Calibri"/>
          <w:color w:val="000000"/>
          <w:sz w:val="24"/>
          <w:szCs w:val="24"/>
        </w:rPr>
        <w:t>can come to the high court by 09h00 so that necessary arrangements can be made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If your matter was properly enrolled but does not appear on this roll, please contact the enrolment office on the following:</w:t>
      </w:r>
    </w:p>
    <w:p w:rsidR="00FE5B5C" w:rsidRDefault="00CE4123" w:rsidP="00FE5B5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012 315</w:t>
      </w:r>
      <w:r w:rsidR="00FE5B5C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7613</w:t>
      </w:r>
    </w:p>
    <w:p w:rsidR="00FE5B5C" w:rsidRDefault="00CE4123" w:rsidP="00FE5B5C">
      <w:pPr>
        <w:pStyle w:val="ListParagraph"/>
        <w:ind w:left="1080"/>
        <w:rPr>
          <w:rFonts w:ascii="Calibri" w:eastAsia="Calibri" w:hAnsi="Calibri" w:cs="Calibri"/>
          <w:color w:val="000000"/>
          <w:sz w:val="24"/>
          <w:szCs w:val="24"/>
        </w:rPr>
      </w:pPr>
      <w:hyperlink r:id="rId10" w:history="1">
        <w:r w:rsidRPr="00BE0EE8">
          <w:rPr>
            <w:rStyle w:val="Hyperlink"/>
            <w:rFonts w:ascii="Calibri" w:eastAsia="Calibri" w:hAnsi="Calibri" w:cs="Calibri"/>
            <w:sz w:val="24"/>
            <w:szCs w:val="24"/>
          </w:rPr>
          <w:t>ZAppel@judiciary.org.za</w:t>
        </w:r>
      </w:hyperlink>
    </w:p>
    <w:p w:rsidR="00FE5B5C" w:rsidRDefault="00CE4123" w:rsidP="00FE5B5C">
      <w:pPr>
        <w:pStyle w:val="ListParagraph"/>
        <w:ind w:left="1080"/>
        <w:rPr>
          <w:rStyle w:val="Hyperlink"/>
          <w:rFonts w:ascii="Calibri" w:eastAsia="Calibri" w:hAnsi="Calibri" w:cs="Calibri"/>
          <w:sz w:val="24"/>
          <w:szCs w:val="24"/>
        </w:rPr>
      </w:pPr>
      <w:hyperlink r:id="rId11" w:history="1">
        <w:r w:rsidRPr="00BE0EE8">
          <w:rPr>
            <w:rStyle w:val="Hyperlink"/>
            <w:rFonts w:ascii="Calibri" w:eastAsia="Calibri" w:hAnsi="Calibri" w:cs="Calibri"/>
            <w:sz w:val="24"/>
            <w:szCs w:val="24"/>
          </w:rPr>
          <w:t>ENtuli@judiciary.org.za</w:t>
        </w:r>
      </w:hyperlink>
    </w:p>
    <w:p w:rsidR="00FE5B5C" w:rsidRDefault="00FE5B5C" w:rsidP="00FE5B5C">
      <w:pPr>
        <w:pStyle w:val="ListParagraph"/>
        <w:ind w:left="1080"/>
        <w:rPr>
          <w:rFonts w:ascii="Calibri" w:eastAsia="Calibri" w:hAnsi="Calibri" w:cs="Calibri"/>
          <w:color w:val="000000"/>
          <w:sz w:val="24"/>
          <w:szCs w:val="24"/>
        </w:rPr>
      </w:pPr>
    </w:p>
    <w:p w:rsidR="00FE5B5C" w:rsidRPr="00135C21" w:rsidRDefault="00FE5B5C" w:rsidP="00FE5B5C">
      <w:pPr>
        <w:pStyle w:val="ListParagraph"/>
        <w:numPr>
          <w:ilvl w:val="0"/>
          <w:numId w:val="4"/>
        </w:numPr>
        <w:rPr>
          <w:b/>
        </w:rPr>
      </w:pPr>
      <w:r w:rsidRPr="00135C21">
        <w:rPr>
          <w:rFonts w:ascii="Calibri" w:eastAsia="Calibri" w:hAnsi="Calibri" w:cs="Calibri"/>
          <w:color w:val="000000"/>
          <w:sz w:val="24"/>
          <w:szCs w:val="24"/>
        </w:rPr>
        <w:t>If they cannot assist you, I am sorry but I also won’t be able to assist you</w:t>
      </w:r>
    </w:p>
    <w:p w:rsidR="00FE5B5C" w:rsidRDefault="00FE5B5C" w:rsidP="003A256C"/>
    <w:p w:rsidR="00D9454A" w:rsidRDefault="00D9454A" w:rsidP="003A256C"/>
    <w:p w:rsidR="00D9454A" w:rsidRDefault="00D9454A" w:rsidP="003A256C"/>
    <w:p w:rsidR="00D9454A" w:rsidRDefault="00D9454A" w:rsidP="003A256C"/>
    <w:p w:rsidR="00D9454A" w:rsidRPr="00BC501F" w:rsidRDefault="00D9454A" w:rsidP="003A256C">
      <w:bookmarkStart w:id="0" w:name="_GoBack"/>
      <w:bookmarkEnd w:id="0"/>
    </w:p>
    <w:p w:rsidR="00CE4123" w:rsidRPr="008D58CE" w:rsidRDefault="00CE4123" w:rsidP="00CE4123">
      <w:pPr>
        <w:rPr>
          <w:b/>
          <w:sz w:val="28"/>
          <w:szCs w:val="28"/>
          <w:u w:val="single"/>
        </w:rPr>
      </w:pPr>
      <w:r w:rsidRPr="008D58CE">
        <w:rPr>
          <w:b/>
          <w:sz w:val="28"/>
          <w:szCs w:val="28"/>
          <w:u w:val="single"/>
        </w:rPr>
        <w:lastRenderedPageBreak/>
        <w:t>02 MARCH 2021</w:t>
      </w:r>
    </w:p>
    <w:p w:rsidR="00CE4123" w:rsidRPr="008D58CE" w:rsidRDefault="00CE4123" w:rsidP="00CE4123">
      <w:pPr>
        <w:rPr>
          <w:b/>
          <w:sz w:val="28"/>
          <w:szCs w:val="28"/>
          <w:u w:val="single"/>
        </w:rPr>
      </w:pPr>
      <w:r w:rsidRPr="008D58CE">
        <w:rPr>
          <w:b/>
          <w:sz w:val="28"/>
          <w:szCs w:val="28"/>
          <w:u w:val="single"/>
        </w:rPr>
        <w:t xml:space="preserve">BEFORE THE HONOURABLE JUSTICE </w:t>
      </w:r>
      <w:r>
        <w:rPr>
          <w:b/>
          <w:sz w:val="28"/>
          <w:szCs w:val="28"/>
          <w:u w:val="single"/>
        </w:rPr>
        <w:t>MIA</w:t>
      </w:r>
      <w:r w:rsidRPr="008D58CE">
        <w:rPr>
          <w:b/>
          <w:sz w:val="28"/>
          <w:szCs w:val="28"/>
          <w:u w:val="single"/>
        </w:rPr>
        <w:t xml:space="preserve"> J</w:t>
      </w:r>
    </w:p>
    <w:p w:rsidR="00CE4123" w:rsidRDefault="00CE4123" w:rsidP="00CE4123"/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NEDBANK                                              VS                           RA MATEKANE                  6314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VS                           MG KGOMO                     5948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BJ BARNES                                              VS                            S BARNES                         11895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VS                             R FORTUNE                     12452/18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VS                             SE RALITABO                   317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VS                            BP MOKOENA                  89321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VS                            M DE BEER                      4935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ABSA BANK                                               VS                           JLB FAMILY TRUST         19702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IW MARAIS                                                                                                       4884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TANDARD BANK                                     VS                            M VILAKAZI                    11342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ADAPT IT PTY LTD                                     VS                            LANDIS + GYR                23576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S KHUMALO                                              VS                B/C OF SOLDONNE VILLAGE    56516/19   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VS                      BCS ENGINEERING              56629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VS                       M KAMWANA                     62881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ERREIRA INDUSTRIAL                             VS                        CENTURY BUSINESS           19485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 VS                        K ISGHAAK                          4834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Y VAN DER WALT                                                                                                52653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VS                         LR LIPHOTO                        43983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  VS                         C REYNEKE                         5663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P MASHIGO                                                  VS                         RAF                                     77829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VS                         CW VAN ZYL                      84055/17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S KASAVAL                                                                                                             1402/21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J HORN                                                        VS                          MF HORN                          59275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VS                          CK MEDUPE                      36936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DA TSHABALALA                                           VS                          LP TSHABALALA                5058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VS                           N NONEKA                        27166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HJ NEL                                                            VS                            N NEL                                 4393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lastRenderedPageBreak/>
        <w:t>MD MENTOR                                                 VS                           LJ STEVENS                       5684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ABSA BANK                                                     VS                           JH LOUW                          2462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  VS                  IB LOCKYER                              8289/18</w:t>
      </w:r>
    </w:p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NEDBANK                                                       VS                           A ISMAIL                           36109/20  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LG LILIMU                                                       VS                           RAF                                    2561/21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     VS                          TC MLOMBO                     61644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TANDARD BANK                                           VS                           HO AKIBOR +1                  1741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GM LAUGHLIN                                                 VS                          RAF                                    27987/19   </w:t>
      </w:r>
    </w:p>
    <w:p w:rsidR="00CE4123" w:rsidRDefault="00CE4123" w:rsidP="00CE4123">
      <w:r>
        <w:t xml:space="preserve">    </w:t>
      </w: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B LAIDLER                                                         VS                 HENEQUEN PROMOTIONS     73044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I NEL                                                                                                                          45099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HJ FULTON                                                                                                               352/21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MJ RATSHIVHOMBE                                       VS               MEC GAUTENG HEALTH           35551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JR MAMAKOA                                                 VS               MEC GAUTENG HEALTH           3911/20 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MM LE ROUX                                                                                                         53998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 VS                 AD NEMUKUMBINI                 8221/20</w:t>
      </w:r>
    </w:p>
    <w:p w:rsidR="00CE4123" w:rsidRDefault="00CE4123" w:rsidP="00CE4123">
      <w:pPr>
        <w:pStyle w:val="ListParagraph"/>
      </w:pPr>
      <w:r>
        <w:t xml:space="preserve">    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 VS                K LESITO                                    83119/19</w:t>
      </w:r>
    </w:p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VS                     MJ KHOZA                             77161/18</w:t>
      </w:r>
    </w:p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NA LILIMU                                                      VS                     RAF                                        2562/21</w:t>
      </w:r>
    </w:p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CG DAVISSON                                                VS                      ME DAVISSON                   43634/20</w:t>
      </w:r>
    </w:p>
    <w:p w:rsidR="00CE4123" w:rsidRDefault="00CE4123" w:rsidP="00CE4123">
      <w:pPr>
        <w:pStyle w:val="ListParagraph"/>
      </w:pPr>
    </w:p>
    <w:p w:rsidR="00FF5F2B" w:rsidRDefault="00FF5F2B" w:rsidP="00565F72">
      <w:pPr>
        <w:jc w:val="center"/>
      </w:pPr>
    </w:p>
    <w:sectPr w:rsidR="00FF5F2B" w:rsidSect="00C0325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7479"/>
    <w:multiLevelType w:val="hybridMultilevel"/>
    <w:tmpl w:val="42205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23CBE"/>
    <w:multiLevelType w:val="hybridMultilevel"/>
    <w:tmpl w:val="36DC231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E3FA2"/>
    <w:multiLevelType w:val="hybridMultilevel"/>
    <w:tmpl w:val="1C54027E"/>
    <w:lvl w:ilvl="0" w:tplc="449EE5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C024A0"/>
    <w:multiLevelType w:val="hybridMultilevel"/>
    <w:tmpl w:val="127EAE0A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651D0E"/>
    <w:multiLevelType w:val="hybridMultilevel"/>
    <w:tmpl w:val="63CA9F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ZA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TKwNDIwNDcyN7ZU0lEKTi0uzszPAykwrAUA0/dXqSwAAAA="/>
  </w:docVars>
  <w:rsids>
    <w:rsidRoot w:val="00C03259"/>
    <w:rsid w:val="000023A0"/>
    <w:rsid w:val="00007559"/>
    <w:rsid w:val="00007726"/>
    <w:rsid w:val="0001106C"/>
    <w:rsid w:val="000116A1"/>
    <w:rsid w:val="00012179"/>
    <w:rsid w:val="00012396"/>
    <w:rsid w:val="000131EC"/>
    <w:rsid w:val="00013ABC"/>
    <w:rsid w:val="00013B5B"/>
    <w:rsid w:val="000171AB"/>
    <w:rsid w:val="00017936"/>
    <w:rsid w:val="00020724"/>
    <w:rsid w:val="000228D2"/>
    <w:rsid w:val="00022C9C"/>
    <w:rsid w:val="0002417F"/>
    <w:rsid w:val="0002427A"/>
    <w:rsid w:val="00024BD0"/>
    <w:rsid w:val="00025FF9"/>
    <w:rsid w:val="00026891"/>
    <w:rsid w:val="0002735C"/>
    <w:rsid w:val="00030425"/>
    <w:rsid w:val="00032F65"/>
    <w:rsid w:val="0003451A"/>
    <w:rsid w:val="00034B87"/>
    <w:rsid w:val="00034B8D"/>
    <w:rsid w:val="000359F6"/>
    <w:rsid w:val="00040125"/>
    <w:rsid w:val="00041509"/>
    <w:rsid w:val="00041C5E"/>
    <w:rsid w:val="00043C2E"/>
    <w:rsid w:val="0004460F"/>
    <w:rsid w:val="00046266"/>
    <w:rsid w:val="000473AE"/>
    <w:rsid w:val="000510D8"/>
    <w:rsid w:val="000535FB"/>
    <w:rsid w:val="000539CB"/>
    <w:rsid w:val="000555E5"/>
    <w:rsid w:val="0005579E"/>
    <w:rsid w:val="000575A7"/>
    <w:rsid w:val="00061613"/>
    <w:rsid w:val="00063228"/>
    <w:rsid w:val="0006506B"/>
    <w:rsid w:val="0006732E"/>
    <w:rsid w:val="00067E9F"/>
    <w:rsid w:val="000706D0"/>
    <w:rsid w:val="00071E22"/>
    <w:rsid w:val="00074187"/>
    <w:rsid w:val="00077A2B"/>
    <w:rsid w:val="000805F8"/>
    <w:rsid w:val="000855C6"/>
    <w:rsid w:val="00085817"/>
    <w:rsid w:val="00085CA5"/>
    <w:rsid w:val="00086A29"/>
    <w:rsid w:val="00086BAF"/>
    <w:rsid w:val="00092C9B"/>
    <w:rsid w:val="00092FB9"/>
    <w:rsid w:val="000930C3"/>
    <w:rsid w:val="00095D8D"/>
    <w:rsid w:val="00096C1C"/>
    <w:rsid w:val="000A17C1"/>
    <w:rsid w:val="000A1F0E"/>
    <w:rsid w:val="000A274F"/>
    <w:rsid w:val="000A3EE2"/>
    <w:rsid w:val="000A51F9"/>
    <w:rsid w:val="000A7E82"/>
    <w:rsid w:val="000B0552"/>
    <w:rsid w:val="000B063F"/>
    <w:rsid w:val="000B06E5"/>
    <w:rsid w:val="000B0A5D"/>
    <w:rsid w:val="000B1CFE"/>
    <w:rsid w:val="000B238B"/>
    <w:rsid w:val="000B269D"/>
    <w:rsid w:val="000B3AEC"/>
    <w:rsid w:val="000B7651"/>
    <w:rsid w:val="000B7955"/>
    <w:rsid w:val="000C6C17"/>
    <w:rsid w:val="000C6CA9"/>
    <w:rsid w:val="000C70E0"/>
    <w:rsid w:val="000C7154"/>
    <w:rsid w:val="000D168E"/>
    <w:rsid w:val="000D3AE8"/>
    <w:rsid w:val="000E2969"/>
    <w:rsid w:val="000E31B8"/>
    <w:rsid w:val="000E4C72"/>
    <w:rsid w:val="000E4DCB"/>
    <w:rsid w:val="000E5357"/>
    <w:rsid w:val="000E53CF"/>
    <w:rsid w:val="000E56F6"/>
    <w:rsid w:val="000E5B8E"/>
    <w:rsid w:val="000F24E0"/>
    <w:rsid w:val="000F34FE"/>
    <w:rsid w:val="000F3FBE"/>
    <w:rsid w:val="000F40A1"/>
    <w:rsid w:val="000F550D"/>
    <w:rsid w:val="0010294B"/>
    <w:rsid w:val="001039ED"/>
    <w:rsid w:val="00104819"/>
    <w:rsid w:val="00104C0F"/>
    <w:rsid w:val="00105326"/>
    <w:rsid w:val="001070E6"/>
    <w:rsid w:val="0011451A"/>
    <w:rsid w:val="001145AE"/>
    <w:rsid w:val="00115369"/>
    <w:rsid w:val="00116CC1"/>
    <w:rsid w:val="0012168B"/>
    <w:rsid w:val="00121EB2"/>
    <w:rsid w:val="00122093"/>
    <w:rsid w:val="00125F10"/>
    <w:rsid w:val="0012688E"/>
    <w:rsid w:val="00131099"/>
    <w:rsid w:val="00131581"/>
    <w:rsid w:val="00132859"/>
    <w:rsid w:val="00132972"/>
    <w:rsid w:val="00132CC4"/>
    <w:rsid w:val="00132DA9"/>
    <w:rsid w:val="001349C6"/>
    <w:rsid w:val="00134A79"/>
    <w:rsid w:val="00140EDC"/>
    <w:rsid w:val="0014117E"/>
    <w:rsid w:val="001419B9"/>
    <w:rsid w:val="00147276"/>
    <w:rsid w:val="001509B1"/>
    <w:rsid w:val="00152B7F"/>
    <w:rsid w:val="00156ED1"/>
    <w:rsid w:val="0015726B"/>
    <w:rsid w:val="00161E5A"/>
    <w:rsid w:val="00162639"/>
    <w:rsid w:val="0016501C"/>
    <w:rsid w:val="0016563A"/>
    <w:rsid w:val="00166263"/>
    <w:rsid w:val="001663B1"/>
    <w:rsid w:val="0016673F"/>
    <w:rsid w:val="00167112"/>
    <w:rsid w:val="001678B6"/>
    <w:rsid w:val="001708C9"/>
    <w:rsid w:val="00173E24"/>
    <w:rsid w:val="001758E9"/>
    <w:rsid w:val="0017607C"/>
    <w:rsid w:val="00181447"/>
    <w:rsid w:val="00183234"/>
    <w:rsid w:val="00183A84"/>
    <w:rsid w:val="00185048"/>
    <w:rsid w:val="001865D3"/>
    <w:rsid w:val="0019099E"/>
    <w:rsid w:val="001920F1"/>
    <w:rsid w:val="00195A87"/>
    <w:rsid w:val="001A109E"/>
    <w:rsid w:val="001A6841"/>
    <w:rsid w:val="001B27E0"/>
    <w:rsid w:val="001B39A2"/>
    <w:rsid w:val="001B4695"/>
    <w:rsid w:val="001B5883"/>
    <w:rsid w:val="001B5EC0"/>
    <w:rsid w:val="001B5F77"/>
    <w:rsid w:val="001B7C57"/>
    <w:rsid w:val="001C0768"/>
    <w:rsid w:val="001C082D"/>
    <w:rsid w:val="001C0C94"/>
    <w:rsid w:val="001C10A8"/>
    <w:rsid w:val="001C248D"/>
    <w:rsid w:val="001C2D18"/>
    <w:rsid w:val="001C4496"/>
    <w:rsid w:val="001C44FE"/>
    <w:rsid w:val="001C4B87"/>
    <w:rsid w:val="001C543D"/>
    <w:rsid w:val="001C5678"/>
    <w:rsid w:val="001C5DDB"/>
    <w:rsid w:val="001D2106"/>
    <w:rsid w:val="001D3AFF"/>
    <w:rsid w:val="001D4381"/>
    <w:rsid w:val="001D7FAB"/>
    <w:rsid w:val="001E0970"/>
    <w:rsid w:val="001E3E8B"/>
    <w:rsid w:val="001E4073"/>
    <w:rsid w:val="001E7BEB"/>
    <w:rsid w:val="001F0003"/>
    <w:rsid w:val="001F095E"/>
    <w:rsid w:val="001F0F64"/>
    <w:rsid w:val="001F107A"/>
    <w:rsid w:val="001F1152"/>
    <w:rsid w:val="001F18BA"/>
    <w:rsid w:val="001F3AB9"/>
    <w:rsid w:val="001F5FBE"/>
    <w:rsid w:val="001F6669"/>
    <w:rsid w:val="001F7828"/>
    <w:rsid w:val="00202847"/>
    <w:rsid w:val="0020393C"/>
    <w:rsid w:val="00204654"/>
    <w:rsid w:val="00204B65"/>
    <w:rsid w:val="00204D3D"/>
    <w:rsid w:val="00206FF3"/>
    <w:rsid w:val="00207758"/>
    <w:rsid w:val="00210B32"/>
    <w:rsid w:val="002129B6"/>
    <w:rsid w:val="00212C40"/>
    <w:rsid w:val="00214390"/>
    <w:rsid w:val="00216F3E"/>
    <w:rsid w:val="00220B3F"/>
    <w:rsid w:val="00227932"/>
    <w:rsid w:val="0023082E"/>
    <w:rsid w:val="0023211B"/>
    <w:rsid w:val="00236357"/>
    <w:rsid w:val="002367D9"/>
    <w:rsid w:val="00237663"/>
    <w:rsid w:val="0023795C"/>
    <w:rsid w:val="00242897"/>
    <w:rsid w:val="00247027"/>
    <w:rsid w:val="002471F2"/>
    <w:rsid w:val="00251D0F"/>
    <w:rsid w:val="00252280"/>
    <w:rsid w:val="00252750"/>
    <w:rsid w:val="00253148"/>
    <w:rsid w:val="002531EF"/>
    <w:rsid w:val="00254349"/>
    <w:rsid w:val="002549DC"/>
    <w:rsid w:val="002602D8"/>
    <w:rsid w:val="0026087D"/>
    <w:rsid w:val="00260908"/>
    <w:rsid w:val="00261313"/>
    <w:rsid w:val="00262C96"/>
    <w:rsid w:val="00262F2B"/>
    <w:rsid w:val="00266236"/>
    <w:rsid w:val="00266B45"/>
    <w:rsid w:val="00267722"/>
    <w:rsid w:val="00270FAD"/>
    <w:rsid w:val="00273CCB"/>
    <w:rsid w:val="00274D2F"/>
    <w:rsid w:val="00275053"/>
    <w:rsid w:val="00275C33"/>
    <w:rsid w:val="00282D18"/>
    <w:rsid w:val="00283FD4"/>
    <w:rsid w:val="00284118"/>
    <w:rsid w:val="002957DF"/>
    <w:rsid w:val="002A0955"/>
    <w:rsid w:val="002A0BE4"/>
    <w:rsid w:val="002A12EF"/>
    <w:rsid w:val="002A3868"/>
    <w:rsid w:val="002A3C7D"/>
    <w:rsid w:val="002A4F6E"/>
    <w:rsid w:val="002A5C74"/>
    <w:rsid w:val="002A6452"/>
    <w:rsid w:val="002B074C"/>
    <w:rsid w:val="002B1086"/>
    <w:rsid w:val="002B13A5"/>
    <w:rsid w:val="002B3BB5"/>
    <w:rsid w:val="002B6963"/>
    <w:rsid w:val="002B74B9"/>
    <w:rsid w:val="002C216B"/>
    <w:rsid w:val="002C43C5"/>
    <w:rsid w:val="002C7378"/>
    <w:rsid w:val="002D0189"/>
    <w:rsid w:val="002D07E7"/>
    <w:rsid w:val="002D4EE8"/>
    <w:rsid w:val="002D59A8"/>
    <w:rsid w:val="002D6238"/>
    <w:rsid w:val="002D675C"/>
    <w:rsid w:val="002D6AA8"/>
    <w:rsid w:val="002D7825"/>
    <w:rsid w:val="002E1038"/>
    <w:rsid w:val="002E3198"/>
    <w:rsid w:val="002E44D0"/>
    <w:rsid w:val="002E462C"/>
    <w:rsid w:val="002E4BF4"/>
    <w:rsid w:val="002E673B"/>
    <w:rsid w:val="002E6F00"/>
    <w:rsid w:val="002F1DEB"/>
    <w:rsid w:val="002F759E"/>
    <w:rsid w:val="00300A66"/>
    <w:rsid w:val="003026FF"/>
    <w:rsid w:val="00302D9A"/>
    <w:rsid w:val="00303065"/>
    <w:rsid w:val="0030524B"/>
    <w:rsid w:val="00307200"/>
    <w:rsid w:val="00307929"/>
    <w:rsid w:val="00307AB8"/>
    <w:rsid w:val="003129C1"/>
    <w:rsid w:val="00321620"/>
    <w:rsid w:val="003221A3"/>
    <w:rsid w:val="003227E7"/>
    <w:rsid w:val="00323B45"/>
    <w:rsid w:val="00323DB2"/>
    <w:rsid w:val="003276D8"/>
    <w:rsid w:val="003277D6"/>
    <w:rsid w:val="003325F5"/>
    <w:rsid w:val="00332B87"/>
    <w:rsid w:val="003330C6"/>
    <w:rsid w:val="00335B98"/>
    <w:rsid w:val="00336F0A"/>
    <w:rsid w:val="00336FB5"/>
    <w:rsid w:val="00340F45"/>
    <w:rsid w:val="00344128"/>
    <w:rsid w:val="003441F7"/>
    <w:rsid w:val="00345E58"/>
    <w:rsid w:val="00347285"/>
    <w:rsid w:val="00347566"/>
    <w:rsid w:val="0034763B"/>
    <w:rsid w:val="0035065A"/>
    <w:rsid w:val="003508E3"/>
    <w:rsid w:val="00352012"/>
    <w:rsid w:val="00352701"/>
    <w:rsid w:val="00354C7E"/>
    <w:rsid w:val="003551EF"/>
    <w:rsid w:val="00355FFD"/>
    <w:rsid w:val="003574AE"/>
    <w:rsid w:val="00362483"/>
    <w:rsid w:val="00362A82"/>
    <w:rsid w:val="0036316C"/>
    <w:rsid w:val="00364B94"/>
    <w:rsid w:val="003651E5"/>
    <w:rsid w:val="003709ED"/>
    <w:rsid w:val="00372744"/>
    <w:rsid w:val="00373C0C"/>
    <w:rsid w:val="00376A71"/>
    <w:rsid w:val="00377D58"/>
    <w:rsid w:val="00377F5B"/>
    <w:rsid w:val="00380372"/>
    <w:rsid w:val="00380463"/>
    <w:rsid w:val="00380F15"/>
    <w:rsid w:val="0038331B"/>
    <w:rsid w:val="003833BD"/>
    <w:rsid w:val="00383520"/>
    <w:rsid w:val="00383A2A"/>
    <w:rsid w:val="0038474D"/>
    <w:rsid w:val="003865AE"/>
    <w:rsid w:val="0038791C"/>
    <w:rsid w:val="00390A4A"/>
    <w:rsid w:val="00391BB1"/>
    <w:rsid w:val="00397EAD"/>
    <w:rsid w:val="003A0E3A"/>
    <w:rsid w:val="003A24B9"/>
    <w:rsid w:val="003A256C"/>
    <w:rsid w:val="003A2914"/>
    <w:rsid w:val="003A2B33"/>
    <w:rsid w:val="003A6688"/>
    <w:rsid w:val="003B17FB"/>
    <w:rsid w:val="003B2B3D"/>
    <w:rsid w:val="003B4704"/>
    <w:rsid w:val="003B47E4"/>
    <w:rsid w:val="003B6874"/>
    <w:rsid w:val="003B79C9"/>
    <w:rsid w:val="003B7D69"/>
    <w:rsid w:val="003C3F04"/>
    <w:rsid w:val="003C67F1"/>
    <w:rsid w:val="003D4F45"/>
    <w:rsid w:val="003D6537"/>
    <w:rsid w:val="003D7F4E"/>
    <w:rsid w:val="003E0910"/>
    <w:rsid w:val="003E12AE"/>
    <w:rsid w:val="003E2BC4"/>
    <w:rsid w:val="003E30D4"/>
    <w:rsid w:val="003E3386"/>
    <w:rsid w:val="003E6414"/>
    <w:rsid w:val="003F095C"/>
    <w:rsid w:val="003F0BEF"/>
    <w:rsid w:val="003F2446"/>
    <w:rsid w:val="003F5039"/>
    <w:rsid w:val="003F5FDB"/>
    <w:rsid w:val="003F69E2"/>
    <w:rsid w:val="003F776D"/>
    <w:rsid w:val="003F7E5B"/>
    <w:rsid w:val="004011FE"/>
    <w:rsid w:val="004020B8"/>
    <w:rsid w:val="00404056"/>
    <w:rsid w:val="00404AF1"/>
    <w:rsid w:val="004056D1"/>
    <w:rsid w:val="00406A96"/>
    <w:rsid w:val="004072D6"/>
    <w:rsid w:val="004074A5"/>
    <w:rsid w:val="00412201"/>
    <w:rsid w:val="00415A44"/>
    <w:rsid w:val="004216B6"/>
    <w:rsid w:val="00422E95"/>
    <w:rsid w:val="00430C88"/>
    <w:rsid w:val="004348C5"/>
    <w:rsid w:val="00437068"/>
    <w:rsid w:val="0044079A"/>
    <w:rsid w:val="00442FB2"/>
    <w:rsid w:val="00443732"/>
    <w:rsid w:val="00443F83"/>
    <w:rsid w:val="004447D1"/>
    <w:rsid w:val="00444980"/>
    <w:rsid w:val="00444D6C"/>
    <w:rsid w:val="0044569E"/>
    <w:rsid w:val="00445E32"/>
    <w:rsid w:val="00446567"/>
    <w:rsid w:val="004469C9"/>
    <w:rsid w:val="004508A6"/>
    <w:rsid w:val="00452A07"/>
    <w:rsid w:val="0045369B"/>
    <w:rsid w:val="004538AE"/>
    <w:rsid w:val="00454402"/>
    <w:rsid w:val="0045470E"/>
    <w:rsid w:val="00454EAC"/>
    <w:rsid w:val="00455479"/>
    <w:rsid w:val="00455B99"/>
    <w:rsid w:val="00460408"/>
    <w:rsid w:val="00461AB0"/>
    <w:rsid w:val="004652C7"/>
    <w:rsid w:val="00466C2D"/>
    <w:rsid w:val="00466E69"/>
    <w:rsid w:val="004675AF"/>
    <w:rsid w:val="00467E4E"/>
    <w:rsid w:val="00470523"/>
    <w:rsid w:val="0047091D"/>
    <w:rsid w:val="00471165"/>
    <w:rsid w:val="004713EB"/>
    <w:rsid w:val="004721D4"/>
    <w:rsid w:val="004736F8"/>
    <w:rsid w:val="00474AC8"/>
    <w:rsid w:val="0047563C"/>
    <w:rsid w:val="004764D0"/>
    <w:rsid w:val="0047684F"/>
    <w:rsid w:val="004805D3"/>
    <w:rsid w:val="00480744"/>
    <w:rsid w:val="00481AE6"/>
    <w:rsid w:val="00481C44"/>
    <w:rsid w:val="00481DB8"/>
    <w:rsid w:val="004828F0"/>
    <w:rsid w:val="00483647"/>
    <w:rsid w:val="0048756E"/>
    <w:rsid w:val="00490680"/>
    <w:rsid w:val="004909FB"/>
    <w:rsid w:val="00490C5F"/>
    <w:rsid w:val="00494366"/>
    <w:rsid w:val="004957B9"/>
    <w:rsid w:val="00495F92"/>
    <w:rsid w:val="004962D2"/>
    <w:rsid w:val="004A0B1D"/>
    <w:rsid w:val="004A2127"/>
    <w:rsid w:val="004A3687"/>
    <w:rsid w:val="004A580D"/>
    <w:rsid w:val="004A7ACF"/>
    <w:rsid w:val="004A7F55"/>
    <w:rsid w:val="004B0BE2"/>
    <w:rsid w:val="004B115C"/>
    <w:rsid w:val="004B3AB2"/>
    <w:rsid w:val="004B5E8C"/>
    <w:rsid w:val="004B6100"/>
    <w:rsid w:val="004B6F0F"/>
    <w:rsid w:val="004B7A3E"/>
    <w:rsid w:val="004B7FEF"/>
    <w:rsid w:val="004C17E4"/>
    <w:rsid w:val="004C48F9"/>
    <w:rsid w:val="004C4BC1"/>
    <w:rsid w:val="004C60E3"/>
    <w:rsid w:val="004C7C3D"/>
    <w:rsid w:val="004D0C93"/>
    <w:rsid w:val="004D1EC3"/>
    <w:rsid w:val="004D2492"/>
    <w:rsid w:val="004D2D1D"/>
    <w:rsid w:val="004D4064"/>
    <w:rsid w:val="004D5F3C"/>
    <w:rsid w:val="004D7DEF"/>
    <w:rsid w:val="004E0CD4"/>
    <w:rsid w:val="004E1342"/>
    <w:rsid w:val="004E190C"/>
    <w:rsid w:val="004E24DE"/>
    <w:rsid w:val="004E3326"/>
    <w:rsid w:val="004E4F14"/>
    <w:rsid w:val="004E517D"/>
    <w:rsid w:val="004E719B"/>
    <w:rsid w:val="004E792B"/>
    <w:rsid w:val="004F0ADA"/>
    <w:rsid w:val="004F0DF1"/>
    <w:rsid w:val="004F2F25"/>
    <w:rsid w:val="004F32F9"/>
    <w:rsid w:val="004F42D6"/>
    <w:rsid w:val="004F68C9"/>
    <w:rsid w:val="004F756D"/>
    <w:rsid w:val="005011FD"/>
    <w:rsid w:val="00501629"/>
    <w:rsid w:val="00501760"/>
    <w:rsid w:val="005026DC"/>
    <w:rsid w:val="00502D5D"/>
    <w:rsid w:val="00502FD0"/>
    <w:rsid w:val="00504127"/>
    <w:rsid w:val="00504E00"/>
    <w:rsid w:val="00506B49"/>
    <w:rsid w:val="00512412"/>
    <w:rsid w:val="00512FF4"/>
    <w:rsid w:val="0051465C"/>
    <w:rsid w:val="005160BD"/>
    <w:rsid w:val="00517C13"/>
    <w:rsid w:val="00517D4A"/>
    <w:rsid w:val="0052046D"/>
    <w:rsid w:val="00520BA7"/>
    <w:rsid w:val="00523ECA"/>
    <w:rsid w:val="005242B4"/>
    <w:rsid w:val="00524871"/>
    <w:rsid w:val="005248EB"/>
    <w:rsid w:val="00524B8B"/>
    <w:rsid w:val="00526603"/>
    <w:rsid w:val="0052674E"/>
    <w:rsid w:val="00527124"/>
    <w:rsid w:val="005316DC"/>
    <w:rsid w:val="00534DCC"/>
    <w:rsid w:val="005365C4"/>
    <w:rsid w:val="0053673E"/>
    <w:rsid w:val="005408AE"/>
    <w:rsid w:val="00540B9F"/>
    <w:rsid w:val="00541525"/>
    <w:rsid w:val="00542031"/>
    <w:rsid w:val="00542201"/>
    <w:rsid w:val="00544B0A"/>
    <w:rsid w:val="0054535B"/>
    <w:rsid w:val="00550470"/>
    <w:rsid w:val="005517EF"/>
    <w:rsid w:val="005530BC"/>
    <w:rsid w:val="00554ECC"/>
    <w:rsid w:val="00560910"/>
    <w:rsid w:val="00562D84"/>
    <w:rsid w:val="0056387B"/>
    <w:rsid w:val="00565F72"/>
    <w:rsid w:val="005668CD"/>
    <w:rsid w:val="005672F8"/>
    <w:rsid w:val="00567ED1"/>
    <w:rsid w:val="0057016A"/>
    <w:rsid w:val="0057093D"/>
    <w:rsid w:val="00570A1F"/>
    <w:rsid w:val="005711D4"/>
    <w:rsid w:val="00571CA9"/>
    <w:rsid w:val="00571ECC"/>
    <w:rsid w:val="005731C9"/>
    <w:rsid w:val="00575821"/>
    <w:rsid w:val="00575901"/>
    <w:rsid w:val="00575BEC"/>
    <w:rsid w:val="00580900"/>
    <w:rsid w:val="005817AF"/>
    <w:rsid w:val="00581C97"/>
    <w:rsid w:val="005820F4"/>
    <w:rsid w:val="00585CA5"/>
    <w:rsid w:val="0059032D"/>
    <w:rsid w:val="0059110E"/>
    <w:rsid w:val="00591614"/>
    <w:rsid w:val="0059176B"/>
    <w:rsid w:val="00591B44"/>
    <w:rsid w:val="00592BE7"/>
    <w:rsid w:val="005930DB"/>
    <w:rsid w:val="0059349C"/>
    <w:rsid w:val="00595739"/>
    <w:rsid w:val="005965D4"/>
    <w:rsid w:val="00596B12"/>
    <w:rsid w:val="00596F34"/>
    <w:rsid w:val="005971C0"/>
    <w:rsid w:val="005B06F1"/>
    <w:rsid w:val="005B0C28"/>
    <w:rsid w:val="005B29EF"/>
    <w:rsid w:val="005B4515"/>
    <w:rsid w:val="005C1295"/>
    <w:rsid w:val="005C2DDE"/>
    <w:rsid w:val="005C403E"/>
    <w:rsid w:val="005C446D"/>
    <w:rsid w:val="005C4D39"/>
    <w:rsid w:val="005C65F1"/>
    <w:rsid w:val="005C6742"/>
    <w:rsid w:val="005C675E"/>
    <w:rsid w:val="005C7A9C"/>
    <w:rsid w:val="005D3011"/>
    <w:rsid w:val="005D70BC"/>
    <w:rsid w:val="005E25AC"/>
    <w:rsid w:val="005E3547"/>
    <w:rsid w:val="005E6FB5"/>
    <w:rsid w:val="005E7FAA"/>
    <w:rsid w:val="005F0FE6"/>
    <w:rsid w:val="005F1236"/>
    <w:rsid w:val="005F3D79"/>
    <w:rsid w:val="005F3F4D"/>
    <w:rsid w:val="005F4DF2"/>
    <w:rsid w:val="005F51BB"/>
    <w:rsid w:val="005F5230"/>
    <w:rsid w:val="005F73C0"/>
    <w:rsid w:val="005F7D6F"/>
    <w:rsid w:val="006001F7"/>
    <w:rsid w:val="00601061"/>
    <w:rsid w:val="006014F2"/>
    <w:rsid w:val="006014FB"/>
    <w:rsid w:val="00601608"/>
    <w:rsid w:val="00601C5B"/>
    <w:rsid w:val="0060238D"/>
    <w:rsid w:val="00603F78"/>
    <w:rsid w:val="006101FE"/>
    <w:rsid w:val="006138E9"/>
    <w:rsid w:val="00615953"/>
    <w:rsid w:val="00617B49"/>
    <w:rsid w:val="006207F4"/>
    <w:rsid w:val="00620CB2"/>
    <w:rsid w:val="00621153"/>
    <w:rsid w:val="00625B47"/>
    <w:rsid w:val="00626FB1"/>
    <w:rsid w:val="00630D43"/>
    <w:rsid w:val="00632391"/>
    <w:rsid w:val="006332B0"/>
    <w:rsid w:val="00633E2A"/>
    <w:rsid w:val="00634ADD"/>
    <w:rsid w:val="006353A9"/>
    <w:rsid w:val="0063661E"/>
    <w:rsid w:val="006405C1"/>
    <w:rsid w:val="00640C23"/>
    <w:rsid w:val="00641816"/>
    <w:rsid w:val="00643FD3"/>
    <w:rsid w:val="00644216"/>
    <w:rsid w:val="006446C1"/>
    <w:rsid w:val="006457C2"/>
    <w:rsid w:val="0064600C"/>
    <w:rsid w:val="006546FD"/>
    <w:rsid w:val="00654C09"/>
    <w:rsid w:val="006562DE"/>
    <w:rsid w:val="00657988"/>
    <w:rsid w:val="0066037D"/>
    <w:rsid w:val="00660CB3"/>
    <w:rsid w:val="00661AF9"/>
    <w:rsid w:val="00661DB0"/>
    <w:rsid w:val="00662576"/>
    <w:rsid w:val="00662B4D"/>
    <w:rsid w:val="00665DCF"/>
    <w:rsid w:val="00667825"/>
    <w:rsid w:val="00667E5B"/>
    <w:rsid w:val="006708C2"/>
    <w:rsid w:val="00670917"/>
    <w:rsid w:val="006727BB"/>
    <w:rsid w:val="006747BE"/>
    <w:rsid w:val="00676D47"/>
    <w:rsid w:val="00676ED2"/>
    <w:rsid w:val="00683176"/>
    <w:rsid w:val="0068323C"/>
    <w:rsid w:val="006838F9"/>
    <w:rsid w:val="00685C91"/>
    <w:rsid w:val="0068707F"/>
    <w:rsid w:val="00691614"/>
    <w:rsid w:val="00691E7A"/>
    <w:rsid w:val="00692D12"/>
    <w:rsid w:val="00697739"/>
    <w:rsid w:val="006A00F4"/>
    <w:rsid w:val="006A0784"/>
    <w:rsid w:val="006A2223"/>
    <w:rsid w:val="006A3229"/>
    <w:rsid w:val="006A37D5"/>
    <w:rsid w:val="006A3DCD"/>
    <w:rsid w:val="006A4216"/>
    <w:rsid w:val="006A4888"/>
    <w:rsid w:val="006A4B95"/>
    <w:rsid w:val="006A4CC9"/>
    <w:rsid w:val="006A574E"/>
    <w:rsid w:val="006A632A"/>
    <w:rsid w:val="006A66AF"/>
    <w:rsid w:val="006A68B5"/>
    <w:rsid w:val="006A7089"/>
    <w:rsid w:val="006A7A7D"/>
    <w:rsid w:val="006A7DD0"/>
    <w:rsid w:val="006B0B3F"/>
    <w:rsid w:val="006B2CE0"/>
    <w:rsid w:val="006B56CE"/>
    <w:rsid w:val="006B6255"/>
    <w:rsid w:val="006B6E64"/>
    <w:rsid w:val="006B72EF"/>
    <w:rsid w:val="006C1289"/>
    <w:rsid w:val="006C1446"/>
    <w:rsid w:val="006C30D5"/>
    <w:rsid w:val="006C374D"/>
    <w:rsid w:val="006C51CB"/>
    <w:rsid w:val="006D163B"/>
    <w:rsid w:val="006D2E1C"/>
    <w:rsid w:val="006D4D2F"/>
    <w:rsid w:val="006D4D3F"/>
    <w:rsid w:val="006D6A97"/>
    <w:rsid w:val="006D7144"/>
    <w:rsid w:val="006D746C"/>
    <w:rsid w:val="006E19A0"/>
    <w:rsid w:val="006E3CD5"/>
    <w:rsid w:val="006E3E78"/>
    <w:rsid w:val="006E43FE"/>
    <w:rsid w:val="006E55E2"/>
    <w:rsid w:val="006E5750"/>
    <w:rsid w:val="006E62DF"/>
    <w:rsid w:val="006F23D1"/>
    <w:rsid w:val="006F27B7"/>
    <w:rsid w:val="006F5DF1"/>
    <w:rsid w:val="00700219"/>
    <w:rsid w:val="00700C45"/>
    <w:rsid w:val="007012F5"/>
    <w:rsid w:val="00701E8F"/>
    <w:rsid w:val="0070301D"/>
    <w:rsid w:val="00703245"/>
    <w:rsid w:val="00707064"/>
    <w:rsid w:val="00710A25"/>
    <w:rsid w:val="00711BB9"/>
    <w:rsid w:val="00712DFC"/>
    <w:rsid w:val="00716389"/>
    <w:rsid w:val="00720C70"/>
    <w:rsid w:val="00721835"/>
    <w:rsid w:val="00722D37"/>
    <w:rsid w:val="00723C20"/>
    <w:rsid w:val="0072536F"/>
    <w:rsid w:val="007254B8"/>
    <w:rsid w:val="00727D44"/>
    <w:rsid w:val="00727FB9"/>
    <w:rsid w:val="0073067C"/>
    <w:rsid w:val="007326AD"/>
    <w:rsid w:val="00734322"/>
    <w:rsid w:val="00735534"/>
    <w:rsid w:val="007375DF"/>
    <w:rsid w:val="00737D8B"/>
    <w:rsid w:val="00740905"/>
    <w:rsid w:val="0074433D"/>
    <w:rsid w:val="0074750F"/>
    <w:rsid w:val="00751C7E"/>
    <w:rsid w:val="00753C59"/>
    <w:rsid w:val="00754334"/>
    <w:rsid w:val="0075476B"/>
    <w:rsid w:val="007559B7"/>
    <w:rsid w:val="007561A8"/>
    <w:rsid w:val="00757886"/>
    <w:rsid w:val="00761392"/>
    <w:rsid w:val="007614A8"/>
    <w:rsid w:val="00761EC9"/>
    <w:rsid w:val="007635E8"/>
    <w:rsid w:val="0076437A"/>
    <w:rsid w:val="007644DE"/>
    <w:rsid w:val="0076764E"/>
    <w:rsid w:val="00771488"/>
    <w:rsid w:val="007765CF"/>
    <w:rsid w:val="00776A2B"/>
    <w:rsid w:val="00780A75"/>
    <w:rsid w:val="00782028"/>
    <w:rsid w:val="00782405"/>
    <w:rsid w:val="007901DD"/>
    <w:rsid w:val="00793FD9"/>
    <w:rsid w:val="00794CCC"/>
    <w:rsid w:val="007A0603"/>
    <w:rsid w:val="007A0D68"/>
    <w:rsid w:val="007A1849"/>
    <w:rsid w:val="007A4324"/>
    <w:rsid w:val="007A4C85"/>
    <w:rsid w:val="007A5ED8"/>
    <w:rsid w:val="007A7AFA"/>
    <w:rsid w:val="007B1973"/>
    <w:rsid w:val="007B1BD8"/>
    <w:rsid w:val="007B287E"/>
    <w:rsid w:val="007B3908"/>
    <w:rsid w:val="007B55D0"/>
    <w:rsid w:val="007B570A"/>
    <w:rsid w:val="007B63E9"/>
    <w:rsid w:val="007B7419"/>
    <w:rsid w:val="007B7ED7"/>
    <w:rsid w:val="007C0147"/>
    <w:rsid w:val="007C1460"/>
    <w:rsid w:val="007C3D51"/>
    <w:rsid w:val="007C5B86"/>
    <w:rsid w:val="007C6232"/>
    <w:rsid w:val="007D1627"/>
    <w:rsid w:val="007D1C21"/>
    <w:rsid w:val="007D201D"/>
    <w:rsid w:val="007D350B"/>
    <w:rsid w:val="007D3DBB"/>
    <w:rsid w:val="007D41A1"/>
    <w:rsid w:val="007D57DB"/>
    <w:rsid w:val="007D5F39"/>
    <w:rsid w:val="007D6F7D"/>
    <w:rsid w:val="007D710F"/>
    <w:rsid w:val="007D7D9A"/>
    <w:rsid w:val="007E0BA0"/>
    <w:rsid w:val="007E511A"/>
    <w:rsid w:val="007E6AD4"/>
    <w:rsid w:val="007E6F42"/>
    <w:rsid w:val="007E7312"/>
    <w:rsid w:val="007F181C"/>
    <w:rsid w:val="007F2C96"/>
    <w:rsid w:val="007F4303"/>
    <w:rsid w:val="0080049E"/>
    <w:rsid w:val="00800C3C"/>
    <w:rsid w:val="008013FB"/>
    <w:rsid w:val="00801E15"/>
    <w:rsid w:val="008024D0"/>
    <w:rsid w:val="00811249"/>
    <w:rsid w:val="00811EA1"/>
    <w:rsid w:val="00813D07"/>
    <w:rsid w:val="00814C79"/>
    <w:rsid w:val="0081500F"/>
    <w:rsid w:val="00820787"/>
    <w:rsid w:val="00822BD6"/>
    <w:rsid w:val="00822D43"/>
    <w:rsid w:val="00822DD4"/>
    <w:rsid w:val="00823687"/>
    <w:rsid w:val="0082388D"/>
    <w:rsid w:val="00823ECE"/>
    <w:rsid w:val="00823F42"/>
    <w:rsid w:val="00825B97"/>
    <w:rsid w:val="00827313"/>
    <w:rsid w:val="0083046D"/>
    <w:rsid w:val="008306E1"/>
    <w:rsid w:val="00830C9A"/>
    <w:rsid w:val="008322DB"/>
    <w:rsid w:val="008322F3"/>
    <w:rsid w:val="0083259C"/>
    <w:rsid w:val="00832E24"/>
    <w:rsid w:val="008336B6"/>
    <w:rsid w:val="0083437C"/>
    <w:rsid w:val="00835CDA"/>
    <w:rsid w:val="00835E96"/>
    <w:rsid w:val="00836CFB"/>
    <w:rsid w:val="00837C4E"/>
    <w:rsid w:val="00841DBB"/>
    <w:rsid w:val="00842944"/>
    <w:rsid w:val="00844283"/>
    <w:rsid w:val="008446C5"/>
    <w:rsid w:val="00845FD4"/>
    <w:rsid w:val="00846A24"/>
    <w:rsid w:val="0085218D"/>
    <w:rsid w:val="0085247C"/>
    <w:rsid w:val="00852B48"/>
    <w:rsid w:val="00854B34"/>
    <w:rsid w:val="00855690"/>
    <w:rsid w:val="0085684A"/>
    <w:rsid w:val="00860847"/>
    <w:rsid w:val="0086133D"/>
    <w:rsid w:val="008630C3"/>
    <w:rsid w:val="00864F00"/>
    <w:rsid w:val="00865B32"/>
    <w:rsid w:val="00866383"/>
    <w:rsid w:val="008664DE"/>
    <w:rsid w:val="008666A1"/>
    <w:rsid w:val="00867C16"/>
    <w:rsid w:val="008717F6"/>
    <w:rsid w:val="00874201"/>
    <w:rsid w:val="00874F80"/>
    <w:rsid w:val="00875779"/>
    <w:rsid w:val="00876A2A"/>
    <w:rsid w:val="008811E7"/>
    <w:rsid w:val="008815C4"/>
    <w:rsid w:val="00885E5C"/>
    <w:rsid w:val="00885F5C"/>
    <w:rsid w:val="008911E5"/>
    <w:rsid w:val="00891FAA"/>
    <w:rsid w:val="008921FB"/>
    <w:rsid w:val="00893DCB"/>
    <w:rsid w:val="00893E7E"/>
    <w:rsid w:val="00895314"/>
    <w:rsid w:val="008A0EA6"/>
    <w:rsid w:val="008A0EDF"/>
    <w:rsid w:val="008A1927"/>
    <w:rsid w:val="008A2ACC"/>
    <w:rsid w:val="008A3756"/>
    <w:rsid w:val="008A446F"/>
    <w:rsid w:val="008A643A"/>
    <w:rsid w:val="008B2818"/>
    <w:rsid w:val="008B28B1"/>
    <w:rsid w:val="008B40FC"/>
    <w:rsid w:val="008B4760"/>
    <w:rsid w:val="008B6A78"/>
    <w:rsid w:val="008B7237"/>
    <w:rsid w:val="008B7F78"/>
    <w:rsid w:val="008C12CF"/>
    <w:rsid w:val="008C6690"/>
    <w:rsid w:val="008C7B7C"/>
    <w:rsid w:val="008D021C"/>
    <w:rsid w:val="008D3AB7"/>
    <w:rsid w:val="008D4EC8"/>
    <w:rsid w:val="008D5575"/>
    <w:rsid w:val="008E18FE"/>
    <w:rsid w:val="008E26D8"/>
    <w:rsid w:val="008E3C7C"/>
    <w:rsid w:val="008E45E5"/>
    <w:rsid w:val="008E4E92"/>
    <w:rsid w:val="008E4FA9"/>
    <w:rsid w:val="008E5FAE"/>
    <w:rsid w:val="008F45C1"/>
    <w:rsid w:val="008F5E73"/>
    <w:rsid w:val="0090683E"/>
    <w:rsid w:val="00907A5A"/>
    <w:rsid w:val="00911B49"/>
    <w:rsid w:val="00912885"/>
    <w:rsid w:val="00912F2D"/>
    <w:rsid w:val="009151C4"/>
    <w:rsid w:val="00921820"/>
    <w:rsid w:val="009237AE"/>
    <w:rsid w:val="00925B49"/>
    <w:rsid w:val="00927065"/>
    <w:rsid w:val="009303DA"/>
    <w:rsid w:val="00930B57"/>
    <w:rsid w:val="00931E9D"/>
    <w:rsid w:val="00934B87"/>
    <w:rsid w:val="009352B0"/>
    <w:rsid w:val="0094174B"/>
    <w:rsid w:val="00941B68"/>
    <w:rsid w:val="00941BB4"/>
    <w:rsid w:val="009430C2"/>
    <w:rsid w:val="0094430E"/>
    <w:rsid w:val="00944C2E"/>
    <w:rsid w:val="009452E7"/>
    <w:rsid w:val="00945667"/>
    <w:rsid w:val="009471CC"/>
    <w:rsid w:val="009531B6"/>
    <w:rsid w:val="009549EF"/>
    <w:rsid w:val="009568AE"/>
    <w:rsid w:val="009568D8"/>
    <w:rsid w:val="0096033A"/>
    <w:rsid w:val="009613DA"/>
    <w:rsid w:val="00964D16"/>
    <w:rsid w:val="00964F9D"/>
    <w:rsid w:val="0096531D"/>
    <w:rsid w:val="0096539C"/>
    <w:rsid w:val="00967141"/>
    <w:rsid w:val="00967FDB"/>
    <w:rsid w:val="00970942"/>
    <w:rsid w:val="009713EA"/>
    <w:rsid w:val="009715F1"/>
    <w:rsid w:val="0097389E"/>
    <w:rsid w:val="00974763"/>
    <w:rsid w:val="0097687B"/>
    <w:rsid w:val="00980786"/>
    <w:rsid w:val="009810EC"/>
    <w:rsid w:val="0098251C"/>
    <w:rsid w:val="00982DAA"/>
    <w:rsid w:val="00983565"/>
    <w:rsid w:val="00984144"/>
    <w:rsid w:val="00985AFC"/>
    <w:rsid w:val="00990AA1"/>
    <w:rsid w:val="00991588"/>
    <w:rsid w:val="00991752"/>
    <w:rsid w:val="00992B8F"/>
    <w:rsid w:val="00993586"/>
    <w:rsid w:val="00995FAB"/>
    <w:rsid w:val="009965E4"/>
    <w:rsid w:val="009977AB"/>
    <w:rsid w:val="009A056A"/>
    <w:rsid w:val="009A2FFE"/>
    <w:rsid w:val="009A344C"/>
    <w:rsid w:val="009A4126"/>
    <w:rsid w:val="009A7955"/>
    <w:rsid w:val="009A7BE7"/>
    <w:rsid w:val="009B0952"/>
    <w:rsid w:val="009B098E"/>
    <w:rsid w:val="009B0D0C"/>
    <w:rsid w:val="009B130A"/>
    <w:rsid w:val="009B6768"/>
    <w:rsid w:val="009B6F11"/>
    <w:rsid w:val="009C3056"/>
    <w:rsid w:val="009C3AC9"/>
    <w:rsid w:val="009C44CE"/>
    <w:rsid w:val="009C5D18"/>
    <w:rsid w:val="009C68C8"/>
    <w:rsid w:val="009C7AE8"/>
    <w:rsid w:val="009D2813"/>
    <w:rsid w:val="009D4B3C"/>
    <w:rsid w:val="009D5EB1"/>
    <w:rsid w:val="009E030A"/>
    <w:rsid w:val="009E0978"/>
    <w:rsid w:val="009E377D"/>
    <w:rsid w:val="009E40D2"/>
    <w:rsid w:val="009E4A05"/>
    <w:rsid w:val="009E5520"/>
    <w:rsid w:val="009E6D94"/>
    <w:rsid w:val="009F0D7B"/>
    <w:rsid w:val="009F10CB"/>
    <w:rsid w:val="009F5191"/>
    <w:rsid w:val="009F66AB"/>
    <w:rsid w:val="009F6B3E"/>
    <w:rsid w:val="009F7524"/>
    <w:rsid w:val="00A01AD3"/>
    <w:rsid w:val="00A03F8C"/>
    <w:rsid w:val="00A040B0"/>
    <w:rsid w:val="00A04BD1"/>
    <w:rsid w:val="00A05659"/>
    <w:rsid w:val="00A061F6"/>
    <w:rsid w:val="00A105DA"/>
    <w:rsid w:val="00A11F43"/>
    <w:rsid w:val="00A12A48"/>
    <w:rsid w:val="00A13064"/>
    <w:rsid w:val="00A15304"/>
    <w:rsid w:val="00A15AFD"/>
    <w:rsid w:val="00A2189B"/>
    <w:rsid w:val="00A21CE0"/>
    <w:rsid w:val="00A2300F"/>
    <w:rsid w:val="00A2779D"/>
    <w:rsid w:val="00A27EA1"/>
    <w:rsid w:val="00A31B16"/>
    <w:rsid w:val="00A3531A"/>
    <w:rsid w:val="00A35ED2"/>
    <w:rsid w:val="00A36759"/>
    <w:rsid w:val="00A37448"/>
    <w:rsid w:val="00A37D27"/>
    <w:rsid w:val="00A40A03"/>
    <w:rsid w:val="00A41672"/>
    <w:rsid w:val="00A42522"/>
    <w:rsid w:val="00A51475"/>
    <w:rsid w:val="00A51B06"/>
    <w:rsid w:val="00A51E78"/>
    <w:rsid w:val="00A524CC"/>
    <w:rsid w:val="00A53282"/>
    <w:rsid w:val="00A55810"/>
    <w:rsid w:val="00A60E88"/>
    <w:rsid w:val="00A6307C"/>
    <w:rsid w:val="00A64C08"/>
    <w:rsid w:val="00A66B00"/>
    <w:rsid w:val="00A67D55"/>
    <w:rsid w:val="00A71F01"/>
    <w:rsid w:val="00A7288F"/>
    <w:rsid w:val="00A73021"/>
    <w:rsid w:val="00A73F80"/>
    <w:rsid w:val="00A77432"/>
    <w:rsid w:val="00A8033C"/>
    <w:rsid w:val="00A82C4D"/>
    <w:rsid w:val="00A83DB8"/>
    <w:rsid w:val="00A8436A"/>
    <w:rsid w:val="00A8584F"/>
    <w:rsid w:val="00A8655B"/>
    <w:rsid w:val="00A867CC"/>
    <w:rsid w:val="00A87753"/>
    <w:rsid w:val="00A9172F"/>
    <w:rsid w:val="00A925E7"/>
    <w:rsid w:val="00A934C1"/>
    <w:rsid w:val="00A936AA"/>
    <w:rsid w:val="00A93AFD"/>
    <w:rsid w:val="00A941A8"/>
    <w:rsid w:val="00A95CA9"/>
    <w:rsid w:val="00A95E40"/>
    <w:rsid w:val="00AA0053"/>
    <w:rsid w:val="00AA0913"/>
    <w:rsid w:val="00AA13B2"/>
    <w:rsid w:val="00AA1B8B"/>
    <w:rsid w:val="00AA30F7"/>
    <w:rsid w:val="00AA32B1"/>
    <w:rsid w:val="00AB3D35"/>
    <w:rsid w:val="00AC064D"/>
    <w:rsid w:val="00AC22D6"/>
    <w:rsid w:val="00AC290C"/>
    <w:rsid w:val="00AC3305"/>
    <w:rsid w:val="00AC4782"/>
    <w:rsid w:val="00AC5538"/>
    <w:rsid w:val="00AC5CA0"/>
    <w:rsid w:val="00AC78DA"/>
    <w:rsid w:val="00AD07C8"/>
    <w:rsid w:val="00AD21C7"/>
    <w:rsid w:val="00AD2C26"/>
    <w:rsid w:val="00AD4F29"/>
    <w:rsid w:val="00AD5574"/>
    <w:rsid w:val="00AD67A1"/>
    <w:rsid w:val="00AE12E1"/>
    <w:rsid w:val="00AE39D3"/>
    <w:rsid w:val="00AE66C8"/>
    <w:rsid w:val="00AE7386"/>
    <w:rsid w:val="00AF0E37"/>
    <w:rsid w:val="00AF1565"/>
    <w:rsid w:val="00AF2967"/>
    <w:rsid w:val="00AF3BC0"/>
    <w:rsid w:val="00AF576E"/>
    <w:rsid w:val="00AF644F"/>
    <w:rsid w:val="00AF69F5"/>
    <w:rsid w:val="00AF7B6D"/>
    <w:rsid w:val="00B00750"/>
    <w:rsid w:val="00B00D25"/>
    <w:rsid w:val="00B01DD5"/>
    <w:rsid w:val="00B02686"/>
    <w:rsid w:val="00B02F81"/>
    <w:rsid w:val="00B05FF9"/>
    <w:rsid w:val="00B10ACF"/>
    <w:rsid w:val="00B115C3"/>
    <w:rsid w:val="00B1271E"/>
    <w:rsid w:val="00B12F26"/>
    <w:rsid w:val="00B138A3"/>
    <w:rsid w:val="00B13BE1"/>
    <w:rsid w:val="00B1620B"/>
    <w:rsid w:val="00B1656B"/>
    <w:rsid w:val="00B17623"/>
    <w:rsid w:val="00B213CC"/>
    <w:rsid w:val="00B23746"/>
    <w:rsid w:val="00B25C3B"/>
    <w:rsid w:val="00B25D49"/>
    <w:rsid w:val="00B321AA"/>
    <w:rsid w:val="00B3264C"/>
    <w:rsid w:val="00B3292C"/>
    <w:rsid w:val="00B36775"/>
    <w:rsid w:val="00B3719F"/>
    <w:rsid w:val="00B373E7"/>
    <w:rsid w:val="00B3779F"/>
    <w:rsid w:val="00B44B08"/>
    <w:rsid w:val="00B45C4D"/>
    <w:rsid w:val="00B46C62"/>
    <w:rsid w:val="00B50FC7"/>
    <w:rsid w:val="00B512C5"/>
    <w:rsid w:val="00B534B0"/>
    <w:rsid w:val="00B53A1D"/>
    <w:rsid w:val="00B54E60"/>
    <w:rsid w:val="00B55C36"/>
    <w:rsid w:val="00B56BDB"/>
    <w:rsid w:val="00B57ACE"/>
    <w:rsid w:val="00B60BD0"/>
    <w:rsid w:val="00B614C3"/>
    <w:rsid w:val="00B6188A"/>
    <w:rsid w:val="00B63667"/>
    <w:rsid w:val="00B63716"/>
    <w:rsid w:val="00B63E84"/>
    <w:rsid w:val="00B64067"/>
    <w:rsid w:val="00B644D6"/>
    <w:rsid w:val="00B6786E"/>
    <w:rsid w:val="00B700C7"/>
    <w:rsid w:val="00B71636"/>
    <w:rsid w:val="00B722ED"/>
    <w:rsid w:val="00B72853"/>
    <w:rsid w:val="00B72A2E"/>
    <w:rsid w:val="00B732BE"/>
    <w:rsid w:val="00B741CB"/>
    <w:rsid w:val="00B746AA"/>
    <w:rsid w:val="00B7764A"/>
    <w:rsid w:val="00B818CC"/>
    <w:rsid w:val="00B8198A"/>
    <w:rsid w:val="00B83D60"/>
    <w:rsid w:val="00B90F76"/>
    <w:rsid w:val="00B94A80"/>
    <w:rsid w:val="00B96C27"/>
    <w:rsid w:val="00BA0B00"/>
    <w:rsid w:val="00BA0E06"/>
    <w:rsid w:val="00BA3129"/>
    <w:rsid w:val="00BA55FF"/>
    <w:rsid w:val="00BA6985"/>
    <w:rsid w:val="00BB02A4"/>
    <w:rsid w:val="00BB13DF"/>
    <w:rsid w:val="00BB7F7F"/>
    <w:rsid w:val="00BC07EA"/>
    <w:rsid w:val="00BC501F"/>
    <w:rsid w:val="00BC53C1"/>
    <w:rsid w:val="00BC6764"/>
    <w:rsid w:val="00BC6BBC"/>
    <w:rsid w:val="00BC77ED"/>
    <w:rsid w:val="00BD0800"/>
    <w:rsid w:val="00BD08B5"/>
    <w:rsid w:val="00BD4C08"/>
    <w:rsid w:val="00BD6477"/>
    <w:rsid w:val="00BD6D6B"/>
    <w:rsid w:val="00BD7A39"/>
    <w:rsid w:val="00BE106B"/>
    <w:rsid w:val="00BE21ED"/>
    <w:rsid w:val="00BE26EC"/>
    <w:rsid w:val="00BE650A"/>
    <w:rsid w:val="00BE7BFE"/>
    <w:rsid w:val="00BE7EF1"/>
    <w:rsid w:val="00BF2F9B"/>
    <w:rsid w:val="00BF3122"/>
    <w:rsid w:val="00BF33EE"/>
    <w:rsid w:val="00BF44FA"/>
    <w:rsid w:val="00BF462B"/>
    <w:rsid w:val="00BF47A3"/>
    <w:rsid w:val="00BF4B25"/>
    <w:rsid w:val="00BF55F4"/>
    <w:rsid w:val="00BF6CAD"/>
    <w:rsid w:val="00C00E81"/>
    <w:rsid w:val="00C02F0E"/>
    <w:rsid w:val="00C03259"/>
    <w:rsid w:val="00C040E4"/>
    <w:rsid w:val="00C05A58"/>
    <w:rsid w:val="00C10911"/>
    <w:rsid w:val="00C14505"/>
    <w:rsid w:val="00C179B5"/>
    <w:rsid w:val="00C22F7B"/>
    <w:rsid w:val="00C23775"/>
    <w:rsid w:val="00C26B38"/>
    <w:rsid w:val="00C26BEA"/>
    <w:rsid w:val="00C306E4"/>
    <w:rsid w:val="00C31557"/>
    <w:rsid w:val="00C3179C"/>
    <w:rsid w:val="00C31E11"/>
    <w:rsid w:val="00C32DAE"/>
    <w:rsid w:val="00C3343B"/>
    <w:rsid w:val="00C33B5A"/>
    <w:rsid w:val="00C35592"/>
    <w:rsid w:val="00C35B5C"/>
    <w:rsid w:val="00C35FBC"/>
    <w:rsid w:val="00C368EF"/>
    <w:rsid w:val="00C36EC1"/>
    <w:rsid w:val="00C3703E"/>
    <w:rsid w:val="00C40E8A"/>
    <w:rsid w:val="00C44DC0"/>
    <w:rsid w:val="00C506D1"/>
    <w:rsid w:val="00C50F86"/>
    <w:rsid w:val="00C510C8"/>
    <w:rsid w:val="00C516A6"/>
    <w:rsid w:val="00C51FE0"/>
    <w:rsid w:val="00C52ACA"/>
    <w:rsid w:val="00C53D30"/>
    <w:rsid w:val="00C54A97"/>
    <w:rsid w:val="00C55070"/>
    <w:rsid w:val="00C55A00"/>
    <w:rsid w:val="00C573FF"/>
    <w:rsid w:val="00C603B9"/>
    <w:rsid w:val="00C62B83"/>
    <w:rsid w:val="00C6348C"/>
    <w:rsid w:val="00C662D6"/>
    <w:rsid w:val="00C674DA"/>
    <w:rsid w:val="00C67899"/>
    <w:rsid w:val="00C70C65"/>
    <w:rsid w:val="00C71283"/>
    <w:rsid w:val="00C71574"/>
    <w:rsid w:val="00C72EC5"/>
    <w:rsid w:val="00C753CF"/>
    <w:rsid w:val="00C76179"/>
    <w:rsid w:val="00C81843"/>
    <w:rsid w:val="00C81B2F"/>
    <w:rsid w:val="00C825C2"/>
    <w:rsid w:val="00C827FF"/>
    <w:rsid w:val="00C86276"/>
    <w:rsid w:val="00C86C1D"/>
    <w:rsid w:val="00C91DFA"/>
    <w:rsid w:val="00C94711"/>
    <w:rsid w:val="00C96674"/>
    <w:rsid w:val="00CA09D8"/>
    <w:rsid w:val="00CA0A17"/>
    <w:rsid w:val="00CA2476"/>
    <w:rsid w:val="00CA467A"/>
    <w:rsid w:val="00CA4FB0"/>
    <w:rsid w:val="00CA5CF5"/>
    <w:rsid w:val="00CA7DB5"/>
    <w:rsid w:val="00CB00DE"/>
    <w:rsid w:val="00CB2558"/>
    <w:rsid w:val="00CB77BF"/>
    <w:rsid w:val="00CC12FC"/>
    <w:rsid w:val="00CC36C2"/>
    <w:rsid w:val="00CC3970"/>
    <w:rsid w:val="00CC5E28"/>
    <w:rsid w:val="00CC62CD"/>
    <w:rsid w:val="00CD199B"/>
    <w:rsid w:val="00CD3E7A"/>
    <w:rsid w:val="00CD4514"/>
    <w:rsid w:val="00CD604A"/>
    <w:rsid w:val="00CD612B"/>
    <w:rsid w:val="00CD6742"/>
    <w:rsid w:val="00CD6E78"/>
    <w:rsid w:val="00CE2E3F"/>
    <w:rsid w:val="00CE3042"/>
    <w:rsid w:val="00CE4123"/>
    <w:rsid w:val="00CE5288"/>
    <w:rsid w:val="00CE7C25"/>
    <w:rsid w:val="00CF0794"/>
    <w:rsid w:val="00CF29D1"/>
    <w:rsid w:val="00CF2A13"/>
    <w:rsid w:val="00CF2F0C"/>
    <w:rsid w:val="00D002EB"/>
    <w:rsid w:val="00D009B4"/>
    <w:rsid w:val="00D00B9B"/>
    <w:rsid w:val="00D05800"/>
    <w:rsid w:val="00D07590"/>
    <w:rsid w:val="00D07787"/>
    <w:rsid w:val="00D12EBB"/>
    <w:rsid w:val="00D15278"/>
    <w:rsid w:val="00D15782"/>
    <w:rsid w:val="00D15CD0"/>
    <w:rsid w:val="00D22F4C"/>
    <w:rsid w:val="00D23464"/>
    <w:rsid w:val="00D240B0"/>
    <w:rsid w:val="00D2659A"/>
    <w:rsid w:val="00D26D96"/>
    <w:rsid w:val="00D27018"/>
    <w:rsid w:val="00D3038D"/>
    <w:rsid w:val="00D32D9C"/>
    <w:rsid w:val="00D32DEB"/>
    <w:rsid w:val="00D33FCF"/>
    <w:rsid w:val="00D3534D"/>
    <w:rsid w:val="00D40263"/>
    <w:rsid w:val="00D40611"/>
    <w:rsid w:val="00D40A68"/>
    <w:rsid w:val="00D40B87"/>
    <w:rsid w:val="00D40BDC"/>
    <w:rsid w:val="00D42940"/>
    <w:rsid w:val="00D42A9D"/>
    <w:rsid w:val="00D44AF6"/>
    <w:rsid w:val="00D47910"/>
    <w:rsid w:val="00D50728"/>
    <w:rsid w:val="00D54F2A"/>
    <w:rsid w:val="00D55C39"/>
    <w:rsid w:val="00D570A0"/>
    <w:rsid w:val="00D62226"/>
    <w:rsid w:val="00D62CE4"/>
    <w:rsid w:val="00D6319A"/>
    <w:rsid w:val="00D634ED"/>
    <w:rsid w:val="00D64623"/>
    <w:rsid w:val="00D65753"/>
    <w:rsid w:val="00D66361"/>
    <w:rsid w:val="00D70798"/>
    <w:rsid w:val="00D72EC2"/>
    <w:rsid w:val="00D747E2"/>
    <w:rsid w:val="00D74F28"/>
    <w:rsid w:val="00D7506D"/>
    <w:rsid w:val="00D75D14"/>
    <w:rsid w:val="00D7645D"/>
    <w:rsid w:val="00D76EEB"/>
    <w:rsid w:val="00D80348"/>
    <w:rsid w:val="00D80B34"/>
    <w:rsid w:val="00D80C50"/>
    <w:rsid w:val="00D815D0"/>
    <w:rsid w:val="00D82BBC"/>
    <w:rsid w:val="00D83A32"/>
    <w:rsid w:val="00D85A81"/>
    <w:rsid w:val="00D91D49"/>
    <w:rsid w:val="00D93827"/>
    <w:rsid w:val="00D9454A"/>
    <w:rsid w:val="00D94DA7"/>
    <w:rsid w:val="00D9532F"/>
    <w:rsid w:val="00D96DFD"/>
    <w:rsid w:val="00D97B40"/>
    <w:rsid w:val="00DA2499"/>
    <w:rsid w:val="00DA3114"/>
    <w:rsid w:val="00DA579C"/>
    <w:rsid w:val="00DA68C4"/>
    <w:rsid w:val="00DA69A1"/>
    <w:rsid w:val="00DB0C44"/>
    <w:rsid w:val="00DB0D23"/>
    <w:rsid w:val="00DB530A"/>
    <w:rsid w:val="00DB5316"/>
    <w:rsid w:val="00DB76E8"/>
    <w:rsid w:val="00DB7FAD"/>
    <w:rsid w:val="00DB7FF1"/>
    <w:rsid w:val="00DC1DD8"/>
    <w:rsid w:val="00DC3F1D"/>
    <w:rsid w:val="00DD1C9C"/>
    <w:rsid w:val="00DD25E3"/>
    <w:rsid w:val="00DD315D"/>
    <w:rsid w:val="00DD3CCF"/>
    <w:rsid w:val="00DD3EAD"/>
    <w:rsid w:val="00DD6565"/>
    <w:rsid w:val="00DE2FE0"/>
    <w:rsid w:val="00DE3742"/>
    <w:rsid w:val="00DF0DA2"/>
    <w:rsid w:val="00DF17E9"/>
    <w:rsid w:val="00DF18A5"/>
    <w:rsid w:val="00DF247D"/>
    <w:rsid w:val="00DF3878"/>
    <w:rsid w:val="00DF4CFE"/>
    <w:rsid w:val="00DF62B8"/>
    <w:rsid w:val="00E01DC4"/>
    <w:rsid w:val="00E0272E"/>
    <w:rsid w:val="00E02967"/>
    <w:rsid w:val="00E06B7B"/>
    <w:rsid w:val="00E10AC4"/>
    <w:rsid w:val="00E113A5"/>
    <w:rsid w:val="00E13417"/>
    <w:rsid w:val="00E1553C"/>
    <w:rsid w:val="00E15B67"/>
    <w:rsid w:val="00E164A3"/>
    <w:rsid w:val="00E20021"/>
    <w:rsid w:val="00E2075E"/>
    <w:rsid w:val="00E20F19"/>
    <w:rsid w:val="00E276A2"/>
    <w:rsid w:val="00E301D9"/>
    <w:rsid w:val="00E32737"/>
    <w:rsid w:val="00E32994"/>
    <w:rsid w:val="00E32A3C"/>
    <w:rsid w:val="00E337D4"/>
    <w:rsid w:val="00E36321"/>
    <w:rsid w:val="00E36899"/>
    <w:rsid w:val="00E37DEC"/>
    <w:rsid w:val="00E40E77"/>
    <w:rsid w:val="00E4501E"/>
    <w:rsid w:val="00E46A71"/>
    <w:rsid w:val="00E477DD"/>
    <w:rsid w:val="00E50277"/>
    <w:rsid w:val="00E513EE"/>
    <w:rsid w:val="00E525A0"/>
    <w:rsid w:val="00E55C9E"/>
    <w:rsid w:val="00E55D26"/>
    <w:rsid w:val="00E55FAB"/>
    <w:rsid w:val="00E563C2"/>
    <w:rsid w:val="00E604A4"/>
    <w:rsid w:val="00E60976"/>
    <w:rsid w:val="00E65063"/>
    <w:rsid w:val="00E6538F"/>
    <w:rsid w:val="00E66E68"/>
    <w:rsid w:val="00E67B9F"/>
    <w:rsid w:val="00E703D5"/>
    <w:rsid w:val="00E70810"/>
    <w:rsid w:val="00E70C13"/>
    <w:rsid w:val="00E7217F"/>
    <w:rsid w:val="00E734D1"/>
    <w:rsid w:val="00E73A08"/>
    <w:rsid w:val="00E74706"/>
    <w:rsid w:val="00E74940"/>
    <w:rsid w:val="00E75C76"/>
    <w:rsid w:val="00E77D38"/>
    <w:rsid w:val="00E80533"/>
    <w:rsid w:val="00E8170D"/>
    <w:rsid w:val="00E820C3"/>
    <w:rsid w:val="00E8273F"/>
    <w:rsid w:val="00E85783"/>
    <w:rsid w:val="00E85AB0"/>
    <w:rsid w:val="00E86D51"/>
    <w:rsid w:val="00E87817"/>
    <w:rsid w:val="00E9064A"/>
    <w:rsid w:val="00E9386C"/>
    <w:rsid w:val="00E93E45"/>
    <w:rsid w:val="00E94410"/>
    <w:rsid w:val="00E97464"/>
    <w:rsid w:val="00E97952"/>
    <w:rsid w:val="00EA35E7"/>
    <w:rsid w:val="00EA77B2"/>
    <w:rsid w:val="00EB1A17"/>
    <w:rsid w:val="00EB352A"/>
    <w:rsid w:val="00EB3702"/>
    <w:rsid w:val="00EB55DB"/>
    <w:rsid w:val="00EB5AAE"/>
    <w:rsid w:val="00EB6479"/>
    <w:rsid w:val="00EB6790"/>
    <w:rsid w:val="00EC053A"/>
    <w:rsid w:val="00EC4575"/>
    <w:rsid w:val="00EC6CDE"/>
    <w:rsid w:val="00EC7D50"/>
    <w:rsid w:val="00ED1762"/>
    <w:rsid w:val="00ED4D9A"/>
    <w:rsid w:val="00ED70CD"/>
    <w:rsid w:val="00EE5608"/>
    <w:rsid w:val="00EE6668"/>
    <w:rsid w:val="00EE755E"/>
    <w:rsid w:val="00EF08DB"/>
    <w:rsid w:val="00EF224C"/>
    <w:rsid w:val="00EF23E8"/>
    <w:rsid w:val="00EF4CB4"/>
    <w:rsid w:val="00EF549F"/>
    <w:rsid w:val="00F0113C"/>
    <w:rsid w:val="00F01493"/>
    <w:rsid w:val="00F01888"/>
    <w:rsid w:val="00F01E6C"/>
    <w:rsid w:val="00F02897"/>
    <w:rsid w:val="00F0734F"/>
    <w:rsid w:val="00F10F7F"/>
    <w:rsid w:val="00F12F10"/>
    <w:rsid w:val="00F13686"/>
    <w:rsid w:val="00F144C5"/>
    <w:rsid w:val="00F14922"/>
    <w:rsid w:val="00F14B40"/>
    <w:rsid w:val="00F15757"/>
    <w:rsid w:val="00F176E1"/>
    <w:rsid w:val="00F20A04"/>
    <w:rsid w:val="00F2101D"/>
    <w:rsid w:val="00F213D7"/>
    <w:rsid w:val="00F226E4"/>
    <w:rsid w:val="00F22724"/>
    <w:rsid w:val="00F36076"/>
    <w:rsid w:val="00F37BCA"/>
    <w:rsid w:val="00F40B48"/>
    <w:rsid w:val="00F4144D"/>
    <w:rsid w:val="00F4352D"/>
    <w:rsid w:val="00F4382E"/>
    <w:rsid w:val="00F44C8C"/>
    <w:rsid w:val="00F45F97"/>
    <w:rsid w:val="00F4633D"/>
    <w:rsid w:val="00F464FF"/>
    <w:rsid w:val="00F4667B"/>
    <w:rsid w:val="00F46E07"/>
    <w:rsid w:val="00F542E9"/>
    <w:rsid w:val="00F54A74"/>
    <w:rsid w:val="00F56F87"/>
    <w:rsid w:val="00F57F2F"/>
    <w:rsid w:val="00F610B4"/>
    <w:rsid w:val="00F61D24"/>
    <w:rsid w:val="00F62C1F"/>
    <w:rsid w:val="00F667F4"/>
    <w:rsid w:val="00F7051F"/>
    <w:rsid w:val="00F73821"/>
    <w:rsid w:val="00F755B9"/>
    <w:rsid w:val="00F75C91"/>
    <w:rsid w:val="00F80293"/>
    <w:rsid w:val="00F81111"/>
    <w:rsid w:val="00F83639"/>
    <w:rsid w:val="00F8382B"/>
    <w:rsid w:val="00F83C81"/>
    <w:rsid w:val="00F84186"/>
    <w:rsid w:val="00F87782"/>
    <w:rsid w:val="00F907AF"/>
    <w:rsid w:val="00F91317"/>
    <w:rsid w:val="00F91BE1"/>
    <w:rsid w:val="00F91CF1"/>
    <w:rsid w:val="00F9368C"/>
    <w:rsid w:val="00F95D22"/>
    <w:rsid w:val="00FA031D"/>
    <w:rsid w:val="00FA1552"/>
    <w:rsid w:val="00FA3100"/>
    <w:rsid w:val="00FA38B1"/>
    <w:rsid w:val="00FA437D"/>
    <w:rsid w:val="00FB0735"/>
    <w:rsid w:val="00FB079A"/>
    <w:rsid w:val="00FB0B8C"/>
    <w:rsid w:val="00FB3EA0"/>
    <w:rsid w:val="00FB445E"/>
    <w:rsid w:val="00FB59DE"/>
    <w:rsid w:val="00FB66E0"/>
    <w:rsid w:val="00FC1E0F"/>
    <w:rsid w:val="00FC241E"/>
    <w:rsid w:val="00FC533A"/>
    <w:rsid w:val="00FC6623"/>
    <w:rsid w:val="00FD4062"/>
    <w:rsid w:val="00FD64A0"/>
    <w:rsid w:val="00FD7766"/>
    <w:rsid w:val="00FE131A"/>
    <w:rsid w:val="00FE187D"/>
    <w:rsid w:val="00FE2802"/>
    <w:rsid w:val="00FE2ECC"/>
    <w:rsid w:val="00FE5B5C"/>
    <w:rsid w:val="00FF199E"/>
    <w:rsid w:val="00FF23D3"/>
    <w:rsid w:val="00FF30B2"/>
    <w:rsid w:val="00FF35F7"/>
    <w:rsid w:val="00FF4080"/>
    <w:rsid w:val="00FF4D47"/>
    <w:rsid w:val="00FF5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BEB56"/>
  <w15:docId w15:val="{0B1A6A70-E6FD-41F1-AC4D-6FF8E0A6F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3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C6C1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2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2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F47A3"/>
    <w:pPr>
      <w:spacing w:after="200" w:line="276" w:lineRule="auto"/>
      <w:ind w:left="720"/>
      <w:contextualSpacing/>
    </w:pPr>
  </w:style>
  <w:style w:type="paragraph" w:styleId="NoSpacing">
    <w:name w:val="No Spacing"/>
    <w:uiPriority w:val="1"/>
    <w:qFormat/>
    <w:rsid w:val="008E18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6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7595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28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18019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0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1711f5739cef4ab59e080e8934f7a108%40thread.tacv2/1614343542673?context=%7b%22Tid%22%3a%22c83e2aea-897a-4fe9-ba0c-12e02388f238%22%2c%22Oid%22%3a%227a753a1b-6ad5-4102-9458-c570324f8f8d%22%7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JLetsoalo@judiciary.org.za/phutiane.jacob@gmail.com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ENtuli@judiciary.org.z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ZAppel@judiciary.org.z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a.ms/JoinTeamsMee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85412-0426-459A-9663-C508FCDB1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7</Pages>
  <Words>1173</Words>
  <Characters>669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ya Lubelwana</dc:creator>
  <cp:lastModifiedBy>Judge Lumka Msutu</cp:lastModifiedBy>
  <cp:revision>4</cp:revision>
  <cp:lastPrinted>2021-02-11T08:22:00Z</cp:lastPrinted>
  <dcterms:created xsi:type="dcterms:W3CDTF">2021-02-26T07:38:00Z</dcterms:created>
  <dcterms:modified xsi:type="dcterms:W3CDTF">2021-02-26T12:55:00Z</dcterms:modified>
</cp:coreProperties>
</file>